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3C243" w14:textId="6E9F1EFF" w:rsidR="003C6078" w:rsidRPr="004B6473" w:rsidRDefault="00512E7B">
      <w:pPr>
        <w:rPr>
          <w:b/>
        </w:rPr>
      </w:pPr>
      <w:r>
        <w:rPr>
          <w:b/>
          <w:noProof/>
          <w:sz w:val="28"/>
          <w:szCs w:val="28"/>
          <w:lang w:eastAsia="en-CA"/>
        </w:rPr>
        <w:pict w14:anchorId="75D20C1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397.05pt;margin-top:13.4pt;width:211.5pt;height:0;z-index:251658240" o:connectortype="straight"/>
        </w:pict>
      </w:r>
      <w:r w:rsidR="003416DE">
        <w:rPr>
          <w:b/>
          <w:sz w:val="28"/>
          <w:szCs w:val="28"/>
        </w:rPr>
        <w:t xml:space="preserve">Chapter 1: </w:t>
      </w:r>
      <w:r w:rsidR="004F5DFB">
        <w:rPr>
          <w:b/>
          <w:sz w:val="28"/>
          <w:szCs w:val="28"/>
        </w:rPr>
        <w:t>Quadratic Relations 1</w:t>
      </w:r>
      <w:r w:rsidR="00462748">
        <w:rPr>
          <w:b/>
          <w:sz w:val="28"/>
          <w:szCs w:val="28"/>
        </w:rPr>
        <w:tab/>
      </w:r>
      <w:r w:rsidR="004B6473">
        <w:rPr>
          <w:b/>
        </w:rPr>
        <w:tab/>
      </w:r>
      <w:r w:rsidR="00167AFD">
        <w:rPr>
          <w:b/>
        </w:rPr>
        <w:tab/>
      </w:r>
      <w:r w:rsidR="00167AFD">
        <w:rPr>
          <w:b/>
        </w:rPr>
        <w:tab/>
      </w:r>
      <w:bookmarkStart w:id="0" w:name="_GoBack"/>
      <w:bookmarkEnd w:id="0"/>
      <w:r w:rsidR="00167AFD">
        <w:rPr>
          <w:b/>
        </w:rPr>
        <w:tab/>
      </w:r>
      <w:r w:rsidR="004B6473">
        <w:rPr>
          <w:b/>
        </w:rPr>
        <w:tab/>
      </w:r>
      <w:r w:rsidR="004B6473" w:rsidRPr="00512E7B">
        <w:rPr>
          <w:b/>
        </w:rPr>
        <w:t>Name</w:t>
      </w:r>
    </w:p>
    <w:p w14:paraId="34A062FA" w14:textId="4626B67F" w:rsidR="003C6078" w:rsidRPr="004B6473" w:rsidRDefault="00512E7B">
      <w:pPr>
        <w:rPr>
          <w:b/>
        </w:rPr>
      </w:pPr>
      <w:r>
        <w:rPr>
          <w:b/>
          <w:noProof/>
          <w:lang w:eastAsia="en-CA"/>
        </w:rPr>
        <w:pict w14:anchorId="1627A694">
          <v:shape id="_x0000_s1038" type="#_x0000_t32" style="position:absolute;margin-left:460.65pt;margin-top:15.85pt;width:104.55pt;height:0;z-index:251659264" o:connectortype="straight"/>
        </w:pict>
      </w:r>
      <w:r w:rsidR="00B93EFC">
        <w:rPr>
          <w:b/>
        </w:rPr>
        <w:tab/>
      </w:r>
      <w:r w:rsidR="00B93EFC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3433" w:type="dxa"/>
        <w:tblLook w:val="04A0" w:firstRow="1" w:lastRow="0" w:firstColumn="1" w:lastColumn="0" w:noHBand="0" w:noVBand="1"/>
      </w:tblPr>
      <w:tblGrid>
        <w:gridCol w:w="929"/>
        <w:gridCol w:w="998"/>
        <w:gridCol w:w="7710"/>
        <w:gridCol w:w="3796"/>
      </w:tblGrid>
      <w:tr w:rsidR="00F6208B" w:rsidRPr="00867043" w14:paraId="7717A4C5" w14:textId="77777777" w:rsidTr="00867043">
        <w:tc>
          <w:tcPr>
            <w:tcW w:w="932" w:type="dxa"/>
          </w:tcPr>
          <w:p w14:paraId="0801D41C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1019" w:type="dxa"/>
          </w:tcPr>
          <w:p w14:paraId="4932EDFE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14:paraId="41E10F7A" w14:textId="77777777"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8080" w:type="dxa"/>
          </w:tcPr>
          <w:p w14:paraId="721B8BDE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3402" w:type="dxa"/>
          </w:tcPr>
          <w:p w14:paraId="25D1A79B" w14:textId="77777777"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Must complete</w:t>
            </w:r>
          </w:p>
        </w:tc>
      </w:tr>
      <w:tr w:rsidR="00F6208B" w:rsidRPr="00867043" w14:paraId="33C47AEE" w14:textId="77777777" w:rsidTr="00867043">
        <w:tc>
          <w:tcPr>
            <w:tcW w:w="932" w:type="dxa"/>
          </w:tcPr>
          <w:p w14:paraId="611913FF" w14:textId="4D44D166" w:rsidR="00F6208B" w:rsidRPr="00867043" w:rsidRDefault="00F6208B" w:rsidP="002B31B5">
            <w:r w:rsidRPr="00867043">
              <w:t xml:space="preserve"> </w:t>
            </w:r>
            <w:r w:rsidR="004F5DFB">
              <w:t>4</w:t>
            </w:r>
            <w:r w:rsidRPr="00867043">
              <w:t>.1</w:t>
            </w:r>
          </w:p>
        </w:tc>
        <w:tc>
          <w:tcPr>
            <w:tcW w:w="1019" w:type="dxa"/>
          </w:tcPr>
          <w:p w14:paraId="1A211659" w14:textId="77777777" w:rsidR="00F6208B" w:rsidRPr="00867043" w:rsidRDefault="00F6208B" w:rsidP="00A404CB"/>
        </w:tc>
        <w:tc>
          <w:tcPr>
            <w:tcW w:w="8080" w:type="dxa"/>
          </w:tcPr>
          <w:p w14:paraId="02631FB7" w14:textId="69207D13" w:rsidR="00B55DE3" w:rsidRPr="00867043" w:rsidRDefault="004F5DFB" w:rsidP="00F5060C">
            <w:r>
              <w:t>Modeling with Quadratic Relations</w:t>
            </w:r>
          </w:p>
          <w:p w14:paraId="6807420A" w14:textId="24E07A5C" w:rsidR="00C7384B" w:rsidRPr="004219DD" w:rsidRDefault="004F5DFB" w:rsidP="0086704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20"/>
            </w:pPr>
            <w:r>
              <w:rPr>
                <w:rFonts w:cs="Arial"/>
                <w:bCs/>
                <w:color w:val="282828"/>
              </w:rPr>
              <w:t xml:space="preserve">Quadratic relations are parabolas, and second differences are constant </w:t>
            </w:r>
          </w:p>
          <w:p w14:paraId="7FEB2253" w14:textId="0F1EC5D6" w:rsidR="004219DD" w:rsidRPr="00867043" w:rsidRDefault="004F5DFB" w:rsidP="0086704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20"/>
            </w:pPr>
            <w:r>
              <w:t>Quadratic relations have x</w:t>
            </w:r>
            <w:r>
              <w:rPr>
                <w:vertAlign w:val="superscript"/>
              </w:rPr>
              <w:t>2</w:t>
            </w:r>
            <w:r>
              <w:t xml:space="preserve"> term, the degree of the polynomial is 2</w:t>
            </w:r>
          </w:p>
        </w:tc>
        <w:tc>
          <w:tcPr>
            <w:tcW w:w="3402" w:type="dxa"/>
          </w:tcPr>
          <w:p w14:paraId="7A90CEB2" w14:textId="2040A1EF" w:rsidR="00431FE7" w:rsidRPr="00431FE7" w:rsidRDefault="00CA3860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431FE7">
              <w:rPr>
                <w:rFonts w:cs="Arial"/>
                <w:color w:val="000000"/>
              </w:rPr>
              <w:t>Pg</w:t>
            </w:r>
            <w:proofErr w:type="spellEnd"/>
            <w:r w:rsidR="00431FE7" w:rsidRPr="00431FE7">
              <w:rPr>
                <w:rFonts w:cs="Arial"/>
                <w:color w:val="000000"/>
              </w:rPr>
              <w:t xml:space="preserve"> </w:t>
            </w:r>
            <w:r w:rsidR="00716DAA">
              <w:rPr>
                <w:rFonts w:cs="Arial"/>
                <w:color w:val="000000"/>
              </w:rPr>
              <w:t>59</w:t>
            </w:r>
            <w:r w:rsidR="00431FE7" w:rsidRPr="00431FE7">
              <w:rPr>
                <w:rFonts w:cs="Arial"/>
                <w:color w:val="000000"/>
              </w:rPr>
              <w:t xml:space="preserve">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08"/>
              <w:gridCol w:w="308"/>
              <w:gridCol w:w="308"/>
            </w:tblGrid>
            <w:tr w:rsidR="00716DAA" w14:paraId="2839A1B4" w14:textId="640E22A5" w:rsidTr="00D827A3">
              <w:tc>
                <w:tcPr>
                  <w:tcW w:w="308" w:type="dxa"/>
                </w:tcPr>
                <w:p w14:paraId="28B99560" w14:textId="19BA0F86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72A450AC" w14:textId="191E4DCE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08" w:type="dxa"/>
                </w:tcPr>
                <w:p w14:paraId="735CABF7" w14:textId="3A9B8984" w:rsidR="00716DA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08" w:type="dxa"/>
                </w:tcPr>
                <w:p w14:paraId="06F57249" w14:textId="7BF750D6" w:rsidR="00716DA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70ADD8DD" w14:textId="59E5114F" w:rsidR="00716DA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</w:tr>
            <w:tr w:rsidR="00716DAA" w14:paraId="00D171D3" w14:textId="6890BAEB" w:rsidTr="00D827A3">
              <w:tc>
                <w:tcPr>
                  <w:tcW w:w="308" w:type="dxa"/>
                </w:tcPr>
                <w:p w14:paraId="64F6EBB1" w14:textId="77777777" w:rsidR="00716DAA" w:rsidRDefault="00716DAA" w:rsidP="001E667B"/>
              </w:tc>
              <w:tc>
                <w:tcPr>
                  <w:tcW w:w="308" w:type="dxa"/>
                </w:tcPr>
                <w:p w14:paraId="6FBCC44F" w14:textId="77777777" w:rsidR="00716DAA" w:rsidRDefault="00716DAA" w:rsidP="001E667B"/>
              </w:tc>
              <w:tc>
                <w:tcPr>
                  <w:tcW w:w="308" w:type="dxa"/>
                </w:tcPr>
                <w:p w14:paraId="7CE8AFE5" w14:textId="77777777" w:rsidR="00716DAA" w:rsidRDefault="00716DAA" w:rsidP="001E667B"/>
              </w:tc>
              <w:tc>
                <w:tcPr>
                  <w:tcW w:w="308" w:type="dxa"/>
                </w:tcPr>
                <w:p w14:paraId="2FCD3672" w14:textId="77777777" w:rsidR="00716DAA" w:rsidRDefault="00716DAA" w:rsidP="001E667B"/>
              </w:tc>
              <w:tc>
                <w:tcPr>
                  <w:tcW w:w="308" w:type="dxa"/>
                </w:tcPr>
                <w:p w14:paraId="4CAFA6B4" w14:textId="77777777" w:rsidR="00716DAA" w:rsidRDefault="00716DAA" w:rsidP="001E667B"/>
              </w:tc>
            </w:tr>
          </w:tbl>
          <w:p w14:paraId="20568F4F" w14:textId="77777777" w:rsidR="00F6208B" w:rsidRPr="00867043" w:rsidRDefault="00F6208B" w:rsidP="002B31B5"/>
        </w:tc>
      </w:tr>
      <w:tr w:rsidR="00F6208B" w:rsidRPr="00867043" w14:paraId="62FD87CA" w14:textId="77777777" w:rsidTr="00867043">
        <w:tc>
          <w:tcPr>
            <w:tcW w:w="932" w:type="dxa"/>
          </w:tcPr>
          <w:p w14:paraId="13ACBCE7" w14:textId="0D2F8EAE" w:rsidR="00F6208B" w:rsidRPr="00867043" w:rsidRDefault="004F5DFB" w:rsidP="003C6078">
            <w:r>
              <w:t>4</w:t>
            </w:r>
            <w:r w:rsidR="00F6208B" w:rsidRPr="00867043">
              <w:t>.2</w:t>
            </w:r>
          </w:p>
        </w:tc>
        <w:tc>
          <w:tcPr>
            <w:tcW w:w="1019" w:type="dxa"/>
          </w:tcPr>
          <w:p w14:paraId="64D7A57C" w14:textId="77777777" w:rsidR="00F6208B" w:rsidRPr="00867043" w:rsidRDefault="00F6208B" w:rsidP="00A404CB"/>
          <w:p w14:paraId="3FF46F65" w14:textId="77777777" w:rsidR="00F6208B" w:rsidRPr="00867043" w:rsidRDefault="00F6208B" w:rsidP="00A404CB"/>
        </w:tc>
        <w:tc>
          <w:tcPr>
            <w:tcW w:w="8080" w:type="dxa"/>
          </w:tcPr>
          <w:p w14:paraId="1F625E5E" w14:textId="33C730EB" w:rsidR="00B55DE3" w:rsidRPr="00235D13" w:rsidRDefault="00235D13" w:rsidP="002B31B5">
            <w:r>
              <w:t xml:space="preserve">Quadratic Relation </w:t>
            </w:r>
            <w:r w:rsidRPr="00235D13">
              <w:rPr>
                <w:i/>
              </w:rPr>
              <w:t>y=ax</w:t>
            </w:r>
            <w:r w:rsidRPr="00235D13">
              <w:rPr>
                <w:i/>
                <w:vertAlign w:val="superscript"/>
              </w:rPr>
              <w:t>2</w:t>
            </w:r>
            <w:r w:rsidRPr="00235D13">
              <w:rPr>
                <w:i/>
              </w:rPr>
              <w:t>+k</w:t>
            </w:r>
          </w:p>
          <w:p w14:paraId="588AADD5" w14:textId="209A07C6" w:rsidR="00867043" w:rsidRDefault="00235D13" w:rsidP="00867043">
            <w:pPr>
              <w:pStyle w:val="ListParagraph"/>
              <w:numPr>
                <w:ilvl w:val="0"/>
                <w:numId w:val="4"/>
              </w:numPr>
            </w:pPr>
            <w:r>
              <w:t xml:space="preserve">The value of </w:t>
            </w:r>
            <w:r w:rsidRPr="00235D13">
              <w:rPr>
                <w:i/>
              </w:rPr>
              <w:t>“a”</w:t>
            </w:r>
            <w:r>
              <w:t xml:space="preserve"> determines the orientation and shape of the parabola</w:t>
            </w:r>
          </w:p>
          <w:p w14:paraId="1BCB0C79" w14:textId="104EB398" w:rsidR="00235D13" w:rsidRPr="00867043" w:rsidRDefault="00235D13" w:rsidP="00867043">
            <w:pPr>
              <w:pStyle w:val="ListParagraph"/>
              <w:numPr>
                <w:ilvl w:val="0"/>
                <w:numId w:val="4"/>
              </w:numPr>
            </w:pPr>
            <w:r>
              <w:t xml:space="preserve">The value of </w:t>
            </w:r>
            <w:r w:rsidRPr="00235D13">
              <w:rPr>
                <w:i/>
              </w:rPr>
              <w:t>“k”</w:t>
            </w:r>
            <w:r>
              <w:t xml:space="preserve"> determines the vertical position of the parabola</w:t>
            </w:r>
          </w:p>
        </w:tc>
        <w:tc>
          <w:tcPr>
            <w:tcW w:w="3402" w:type="dxa"/>
          </w:tcPr>
          <w:p w14:paraId="57AA4D01" w14:textId="01F1B554" w:rsidR="00431FE7" w:rsidRPr="00431FE7" w:rsidRDefault="00CA3860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431FE7" w:rsidRPr="00431FE7">
              <w:rPr>
                <w:rFonts w:cs="Arial"/>
                <w:color w:val="000000"/>
              </w:rPr>
              <w:t>Pg</w:t>
            </w:r>
            <w:proofErr w:type="spellEnd"/>
            <w:r w:rsidR="00431FE7" w:rsidRPr="00431FE7">
              <w:rPr>
                <w:rFonts w:cs="Arial"/>
                <w:color w:val="000000"/>
              </w:rPr>
              <w:t xml:space="preserve"> </w:t>
            </w:r>
            <w:r w:rsidR="00716DAA">
              <w:rPr>
                <w:rFonts w:cs="Arial"/>
                <w:color w:val="000000"/>
              </w:rPr>
              <w:t>62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24"/>
              <w:gridCol w:w="360"/>
              <w:gridCol w:w="308"/>
            </w:tblGrid>
            <w:tr w:rsidR="00716DAA" w14:paraId="19E72000" w14:textId="72FCDD33" w:rsidTr="0063532D">
              <w:tc>
                <w:tcPr>
                  <w:tcW w:w="308" w:type="dxa"/>
                </w:tcPr>
                <w:p w14:paraId="418E1CB3" w14:textId="64DB4421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03EFC6F6" w14:textId="62ABB37A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24" w:type="dxa"/>
                </w:tcPr>
                <w:p w14:paraId="5E050779" w14:textId="38026B10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14:paraId="3BC50DC5" w14:textId="48091FB5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7A1A2E5F" w14:textId="51F6788C" w:rsidR="00716DA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</w:tr>
            <w:tr w:rsidR="00716DAA" w14:paraId="71A10064" w14:textId="59463833" w:rsidTr="0063532D">
              <w:tc>
                <w:tcPr>
                  <w:tcW w:w="308" w:type="dxa"/>
                </w:tcPr>
                <w:p w14:paraId="52C366A8" w14:textId="77777777" w:rsidR="00716DAA" w:rsidRDefault="00716DAA" w:rsidP="001E667B"/>
              </w:tc>
              <w:tc>
                <w:tcPr>
                  <w:tcW w:w="308" w:type="dxa"/>
                </w:tcPr>
                <w:p w14:paraId="2D461FE3" w14:textId="77777777" w:rsidR="00716DAA" w:rsidRDefault="00716DAA" w:rsidP="001E667B"/>
              </w:tc>
              <w:tc>
                <w:tcPr>
                  <w:tcW w:w="324" w:type="dxa"/>
                </w:tcPr>
                <w:p w14:paraId="0578E9C4" w14:textId="77777777" w:rsidR="00716DAA" w:rsidRDefault="00716DAA" w:rsidP="001E667B"/>
              </w:tc>
              <w:tc>
                <w:tcPr>
                  <w:tcW w:w="360" w:type="dxa"/>
                </w:tcPr>
                <w:p w14:paraId="60BCCA80" w14:textId="77777777" w:rsidR="00716DAA" w:rsidRDefault="00716DAA" w:rsidP="001E667B"/>
              </w:tc>
              <w:tc>
                <w:tcPr>
                  <w:tcW w:w="308" w:type="dxa"/>
                </w:tcPr>
                <w:p w14:paraId="7FD5D220" w14:textId="77777777" w:rsidR="00716DAA" w:rsidRDefault="00716DAA" w:rsidP="001E667B"/>
              </w:tc>
            </w:tr>
          </w:tbl>
          <w:p w14:paraId="3B591168" w14:textId="77777777" w:rsidR="00F6208B" w:rsidRPr="00431FE7" w:rsidRDefault="00F6208B" w:rsidP="00F5060C"/>
        </w:tc>
      </w:tr>
      <w:tr w:rsidR="00F6208B" w:rsidRPr="00867043" w14:paraId="63B1CFA5" w14:textId="77777777" w:rsidTr="00867043">
        <w:tc>
          <w:tcPr>
            <w:tcW w:w="932" w:type="dxa"/>
          </w:tcPr>
          <w:p w14:paraId="334F3563" w14:textId="24546083" w:rsidR="00F6208B" w:rsidRPr="00867043" w:rsidRDefault="004F5DFB" w:rsidP="003C6078">
            <w:r>
              <w:t>4</w:t>
            </w:r>
            <w:r w:rsidR="00F6208B" w:rsidRPr="00867043">
              <w:t>.3</w:t>
            </w:r>
          </w:p>
        </w:tc>
        <w:tc>
          <w:tcPr>
            <w:tcW w:w="1019" w:type="dxa"/>
          </w:tcPr>
          <w:p w14:paraId="00BFEB1D" w14:textId="77777777" w:rsidR="00F6208B" w:rsidRPr="00867043" w:rsidRDefault="00F6208B" w:rsidP="00A404CB"/>
        </w:tc>
        <w:tc>
          <w:tcPr>
            <w:tcW w:w="8080" w:type="dxa"/>
          </w:tcPr>
          <w:p w14:paraId="5DAB6A56" w14:textId="5E3419CA" w:rsidR="00B55DE3" w:rsidRPr="00235D13" w:rsidRDefault="00235D13" w:rsidP="00B55DE3">
            <w:r>
              <w:t xml:space="preserve">Quadratic Relation </w:t>
            </w:r>
            <w:r w:rsidRPr="00235D13">
              <w:rPr>
                <w:i/>
              </w:rPr>
              <w:t>y=</w:t>
            </w:r>
            <w:proofErr w:type="gramStart"/>
            <w:r w:rsidRPr="00235D13">
              <w:rPr>
                <w:i/>
              </w:rPr>
              <w:t>a(</w:t>
            </w:r>
            <w:proofErr w:type="gramEnd"/>
            <w:r w:rsidRPr="00235D13">
              <w:rPr>
                <w:i/>
              </w:rPr>
              <w:t>x – h)</w:t>
            </w:r>
            <w:r w:rsidRPr="00235D13">
              <w:rPr>
                <w:i/>
                <w:vertAlign w:val="superscript"/>
              </w:rPr>
              <w:t>2</w:t>
            </w:r>
          </w:p>
          <w:p w14:paraId="75301BAD" w14:textId="648C3B60" w:rsidR="00867043" w:rsidRPr="00867043" w:rsidRDefault="00235D13" w:rsidP="00867043">
            <w:pPr>
              <w:pStyle w:val="ListParagraph"/>
              <w:numPr>
                <w:ilvl w:val="0"/>
                <w:numId w:val="4"/>
              </w:numPr>
            </w:pPr>
            <w:r>
              <w:t xml:space="preserve">The value of </w:t>
            </w:r>
            <w:r w:rsidRPr="00235D13">
              <w:rPr>
                <w:i/>
              </w:rPr>
              <w:t>“h”</w:t>
            </w:r>
            <w:r>
              <w:t xml:space="preserve"> determines the horizontal position of the parabola</w:t>
            </w:r>
            <w:r w:rsidR="0063532D">
              <w:t xml:space="preserve"> </w:t>
            </w:r>
          </w:p>
        </w:tc>
        <w:tc>
          <w:tcPr>
            <w:tcW w:w="3402" w:type="dxa"/>
          </w:tcPr>
          <w:p w14:paraId="51A2A50C" w14:textId="54371C40" w:rsidR="00431FE7" w:rsidRPr="00431FE7" w:rsidRDefault="00CA3860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431FE7">
              <w:rPr>
                <w:rFonts w:cs="Arial"/>
                <w:color w:val="000000"/>
              </w:rPr>
              <w:t>Pg</w:t>
            </w:r>
            <w:proofErr w:type="spellEnd"/>
            <w:r w:rsidR="00431FE7">
              <w:rPr>
                <w:rFonts w:cs="Arial"/>
                <w:color w:val="000000"/>
              </w:rPr>
              <w:t xml:space="preserve"> </w:t>
            </w:r>
            <w:r w:rsidR="00716DAA">
              <w:rPr>
                <w:rFonts w:cs="Arial"/>
                <w:color w:val="000000"/>
              </w:rPr>
              <w:t>65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08"/>
              <w:gridCol w:w="308"/>
              <w:gridCol w:w="308"/>
            </w:tblGrid>
            <w:tr w:rsidR="00716DAA" w14:paraId="5F18E2C2" w14:textId="5AB3A3BA" w:rsidTr="006B0393">
              <w:tc>
                <w:tcPr>
                  <w:tcW w:w="308" w:type="dxa"/>
                </w:tcPr>
                <w:p w14:paraId="2224A5E0" w14:textId="3B722F55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72FC4EB9" w14:textId="48E9B6D6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08" w:type="dxa"/>
                </w:tcPr>
                <w:p w14:paraId="546512EE" w14:textId="3A82074F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08" w:type="dxa"/>
                </w:tcPr>
                <w:p w14:paraId="44941AE3" w14:textId="45FD48FC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44177FFF" w14:textId="12B37B6D" w:rsidR="00716DA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</w:tr>
            <w:tr w:rsidR="00716DAA" w14:paraId="40606151" w14:textId="7C7FA71C" w:rsidTr="006B0393">
              <w:tc>
                <w:tcPr>
                  <w:tcW w:w="308" w:type="dxa"/>
                </w:tcPr>
                <w:p w14:paraId="58C005DD" w14:textId="77777777" w:rsidR="00716DAA" w:rsidRDefault="00716DAA" w:rsidP="001E667B"/>
              </w:tc>
              <w:tc>
                <w:tcPr>
                  <w:tcW w:w="308" w:type="dxa"/>
                </w:tcPr>
                <w:p w14:paraId="59ADE3DF" w14:textId="77777777" w:rsidR="00716DAA" w:rsidRDefault="00716DAA" w:rsidP="001E667B"/>
              </w:tc>
              <w:tc>
                <w:tcPr>
                  <w:tcW w:w="308" w:type="dxa"/>
                </w:tcPr>
                <w:p w14:paraId="7F0BD420" w14:textId="77777777" w:rsidR="00716DAA" w:rsidRDefault="00716DAA" w:rsidP="001E667B"/>
              </w:tc>
              <w:tc>
                <w:tcPr>
                  <w:tcW w:w="308" w:type="dxa"/>
                </w:tcPr>
                <w:p w14:paraId="03D5C1F8" w14:textId="77777777" w:rsidR="00716DAA" w:rsidRDefault="00716DAA" w:rsidP="001E667B"/>
              </w:tc>
              <w:tc>
                <w:tcPr>
                  <w:tcW w:w="308" w:type="dxa"/>
                </w:tcPr>
                <w:p w14:paraId="206CEA91" w14:textId="77777777" w:rsidR="00716DAA" w:rsidRDefault="00716DAA" w:rsidP="001E667B"/>
              </w:tc>
            </w:tr>
          </w:tbl>
          <w:p w14:paraId="67A29818" w14:textId="77777777" w:rsidR="00F6208B" w:rsidRPr="00867043" w:rsidRDefault="00F6208B" w:rsidP="002B31B5"/>
        </w:tc>
      </w:tr>
      <w:tr w:rsidR="00B55DE3" w:rsidRPr="00867043" w14:paraId="2CF4A913" w14:textId="77777777" w:rsidTr="00867043">
        <w:trPr>
          <w:trHeight w:val="621"/>
        </w:trPr>
        <w:tc>
          <w:tcPr>
            <w:tcW w:w="932" w:type="dxa"/>
          </w:tcPr>
          <w:p w14:paraId="3777E19B" w14:textId="3842E888" w:rsidR="00B55DE3" w:rsidRPr="00867043" w:rsidRDefault="004F5DFB" w:rsidP="003C6078">
            <w:r>
              <w:t>4</w:t>
            </w:r>
            <w:r w:rsidR="00B55DE3" w:rsidRPr="00867043">
              <w:t>.4</w:t>
            </w:r>
          </w:p>
        </w:tc>
        <w:tc>
          <w:tcPr>
            <w:tcW w:w="1019" w:type="dxa"/>
          </w:tcPr>
          <w:p w14:paraId="0D16CA08" w14:textId="77777777" w:rsidR="00B55DE3" w:rsidRPr="00867043" w:rsidRDefault="00B55DE3" w:rsidP="00F5060C"/>
        </w:tc>
        <w:tc>
          <w:tcPr>
            <w:tcW w:w="8080" w:type="dxa"/>
          </w:tcPr>
          <w:p w14:paraId="3E515CC3" w14:textId="0C753F89" w:rsidR="00867043" w:rsidRPr="00235D13" w:rsidRDefault="00235D13" w:rsidP="00867043">
            <w:r>
              <w:t xml:space="preserve">The Quadratic Relation </w:t>
            </w:r>
            <w:r w:rsidRPr="00235D13">
              <w:rPr>
                <w:i/>
              </w:rPr>
              <w:t>y=</w:t>
            </w:r>
            <w:proofErr w:type="gramStart"/>
            <w:r w:rsidRPr="00235D13">
              <w:rPr>
                <w:i/>
              </w:rPr>
              <w:t>a(</w:t>
            </w:r>
            <w:proofErr w:type="gramEnd"/>
            <w:r w:rsidRPr="00235D13">
              <w:rPr>
                <w:i/>
              </w:rPr>
              <w:t>x – h)</w:t>
            </w:r>
            <w:r w:rsidRPr="00235D13">
              <w:rPr>
                <w:i/>
                <w:vertAlign w:val="superscript"/>
              </w:rPr>
              <w:t>2</w:t>
            </w:r>
            <w:r w:rsidRPr="00235D13">
              <w:rPr>
                <w:i/>
              </w:rPr>
              <w:t xml:space="preserve"> + k</w:t>
            </w:r>
          </w:p>
          <w:p w14:paraId="52608619" w14:textId="7ED6B0D8" w:rsidR="00B55DE3" w:rsidRPr="00867043" w:rsidRDefault="00235D13" w:rsidP="00867043">
            <w:pPr>
              <w:pStyle w:val="ListParagraph"/>
              <w:numPr>
                <w:ilvl w:val="0"/>
                <w:numId w:val="5"/>
              </w:numPr>
            </w:pPr>
            <w:r>
              <w:t xml:space="preserve">The coordinates of the vertex of the parabola are </w:t>
            </w:r>
            <w:r w:rsidRPr="00235D13">
              <w:rPr>
                <w:i/>
              </w:rPr>
              <w:t>(</w:t>
            </w:r>
            <w:proofErr w:type="spellStart"/>
            <w:proofErr w:type="gramStart"/>
            <w:r w:rsidRPr="00235D13">
              <w:rPr>
                <w:i/>
              </w:rPr>
              <w:t>h,k</w:t>
            </w:r>
            <w:proofErr w:type="spellEnd"/>
            <w:proofErr w:type="gramEnd"/>
            <w:r w:rsidRPr="00235D13">
              <w:rPr>
                <w:i/>
              </w:rPr>
              <w:t>)</w:t>
            </w:r>
            <w:r w:rsidR="0063532D" w:rsidRPr="00235D13">
              <w:rPr>
                <w:i/>
              </w:rPr>
              <w:t xml:space="preserve">  </w:t>
            </w:r>
          </w:p>
        </w:tc>
        <w:tc>
          <w:tcPr>
            <w:tcW w:w="3402" w:type="dxa"/>
          </w:tcPr>
          <w:p w14:paraId="5C053E14" w14:textId="04FDD9E9" w:rsidR="00167AFD" w:rsidRPr="00167AFD" w:rsidRDefault="00CA3860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167AFD">
              <w:rPr>
                <w:rFonts w:cs="Arial"/>
                <w:color w:val="000000"/>
              </w:rPr>
              <w:t>Pg</w:t>
            </w:r>
            <w:proofErr w:type="spellEnd"/>
            <w:r w:rsidR="00167AFD" w:rsidRPr="00167AFD">
              <w:rPr>
                <w:rFonts w:cs="Arial"/>
                <w:color w:val="000000"/>
              </w:rPr>
              <w:t xml:space="preserve"> </w:t>
            </w:r>
            <w:r w:rsidR="00716DAA">
              <w:rPr>
                <w:rFonts w:cs="Arial"/>
                <w:color w:val="000000"/>
              </w:rPr>
              <w:t>68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08"/>
              <w:gridCol w:w="308"/>
            </w:tblGrid>
            <w:tr w:rsidR="00716DAA" w14:paraId="25D366E3" w14:textId="77777777" w:rsidTr="00E95EA0">
              <w:tc>
                <w:tcPr>
                  <w:tcW w:w="308" w:type="dxa"/>
                </w:tcPr>
                <w:p w14:paraId="5C813753" w14:textId="0292A9CD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060A8170" w14:textId="4FC78050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08" w:type="dxa"/>
                </w:tcPr>
                <w:p w14:paraId="5C144D19" w14:textId="0FA6D2E5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08" w:type="dxa"/>
                </w:tcPr>
                <w:p w14:paraId="11DEA6C1" w14:textId="19198DCD" w:rsidR="00716DAA" w:rsidRPr="0088115A" w:rsidRDefault="00716DAA" w:rsidP="001E667B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</w:tr>
            <w:tr w:rsidR="00716DAA" w14:paraId="02DD42AC" w14:textId="77777777" w:rsidTr="00E95EA0">
              <w:tc>
                <w:tcPr>
                  <w:tcW w:w="308" w:type="dxa"/>
                </w:tcPr>
                <w:p w14:paraId="4669BD60" w14:textId="77777777" w:rsidR="00716DAA" w:rsidRDefault="00716DAA" w:rsidP="001E667B"/>
              </w:tc>
              <w:tc>
                <w:tcPr>
                  <w:tcW w:w="308" w:type="dxa"/>
                </w:tcPr>
                <w:p w14:paraId="3A1ECCAF" w14:textId="6434533A" w:rsidR="00716DAA" w:rsidRDefault="00716DAA" w:rsidP="001E667B"/>
              </w:tc>
              <w:tc>
                <w:tcPr>
                  <w:tcW w:w="308" w:type="dxa"/>
                </w:tcPr>
                <w:p w14:paraId="4A9F3495" w14:textId="77777777" w:rsidR="00716DAA" w:rsidRDefault="00716DAA" w:rsidP="001E667B"/>
              </w:tc>
              <w:tc>
                <w:tcPr>
                  <w:tcW w:w="308" w:type="dxa"/>
                </w:tcPr>
                <w:p w14:paraId="58B11E41" w14:textId="77777777" w:rsidR="00716DAA" w:rsidRDefault="00716DAA" w:rsidP="001E667B"/>
              </w:tc>
            </w:tr>
          </w:tbl>
          <w:p w14:paraId="502B6CAA" w14:textId="77777777" w:rsidR="00B55DE3" w:rsidRPr="00867043" w:rsidRDefault="00B55DE3" w:rsidP="000B1A3C"/>
        </w:tc>
      </w:tr>
      <w:tr w:rsidR="00C522B8" w:rsidRPr="00867043" w14:paraId="5938B9FE" w14:textId="77777777" w:rsidTr="00867043">
        <w:trPr>
          <w:trHeight w:val="621"/>
        </w:trPr>
        <w:tc>
          <w:tcPr>
            <w:tcW w:w="932" w:type="dxa"/>
          </w:tcPr>
          <w:p w14:paraId="56FAD18B" w14:textId="1D545673" w:rsidR="00C522B8" w:rsidRPr="00867043" w:rsidRDefault="004F5DFB" w:rsidP="003C6078">
            <w:r>
              <w:t>4</w:t>
            </w:r>
            <w:r w:rsidR="00C522B8">
              <w:t>.5</w:t>
            </w:r>
          </w:p>
        </w:tc>
        <w:tc>
          <w:tcPr>
            <w:tcW w:w="1019" w:type="dxa"/>
          </w:tcPr>
          <w:p w14:paraId="6F45A945" w14:textId="77777777" w:rsidR="00C522B8" w:rsidRPr="00867043" w:rsidRDefault="00C522B8" w:rsidP="00F5060C"/>
        </w:tc>
        <w:tc>
          <w:tcPr>
            <w:tcW w:w="8080" w:type="dxa"/>
          </w:tcPr>
          <w:p w14:paraId="6F7A75DC" w14:textId="61B892AD" w:rsidR="00C522B8" w:rsidRDefault="00235D13" w:rsidP="00867043">
            <w:r>
              <w:t xml:space="preserve">Interpret </w:t>
            </w:r>
            <w:r w:rsidR="00900607">
              <w:t>Graphs of Quadratic Relations</w:t>
            </w:r>
          </w:p>
          <w:p w14:paraId="444DB16F" w14:textId="77777777" w:rsidR="00C522B8" w:rsidRDefault="00900607" w:rsidP="00C522B8">
            <w:pPr>
              <w:pStyle w:val="ListParagraph"/>
              <w:numPr>
                <w:ilvl w:val="0"/>
                <w:numId w:val="5"/>
              </w:numPr>
            </w:pPr>
            <w:r>
              <w:t>A quadratic relation can be represented by a table, a graph or an equation</w:t>
            </w:r>
          </w:p>
          <w:p w14:paraId="5E7BABDC" w14:textId="25E9E3B7" w:rsidR="00900607" w:rsidRDefault="00900607" w:rsidP="00C522B8">
            <w:pPr>
              <w:pStyle w:val="ListParagraph"/>
              <w:numPr>
                <w:ilvl w:val="0"/>
                <w:numId w:val="5"/>
              </w:numPr>
            </w:pPr>
            <w:r>
              <w:t>Use given information to generate equation</w:t>
            </w:r>
          </w:p>
        </w:tc>
        <w:tc>
          <w:tcPr>
            <w:tcW w:w="3402" w:type="dxa"/>
          </w:tcPr>
          <w:p w14:paraId="4EB43541" w14:textId="5571A9AD" w:rsidR="003416DE" w:rsidRPr="00431FE7" w:rsidRDefault="00CA3860" w:rsidP="003416DE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3416DE" w:rsidRPr="00431FE7">
              <w:rPr>
                <w:rFonts w:cs="Arial"/>
                <w:color w:val="000000"/>
              </w:rPr>
              <w:t>Pg</w:t>
            </w:r>
            <w:proofErr w:type="spellEnd"/>
            <w:r w:rsidR="003416DE" w:rsidRPr="00431FE7">
              <w:rPr>
                <w:rFonts w:cs="Arial"/>
                <w:color w:val="000000"/>
              </w:rPr>
              <w:t xml:space="preserve"> </w:t>
            </w:r>
            <w:r w:rsidR="00716DAA">
              <w:rPr>
                <w:rFonts w:cs="Arial"/>
                <w:color w:val="000000"/>
              </w:rPr>
              <w:t>71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24"/>
              <w:gridCol w:w="360"/>
              <w:gridCol w:w="308"/>
            </w:tblGrid>
            <w:tr w:rsidR="00716DAA" w14:paraId="5B8C1B82" w14:textId="77777777" w:rsidTr="00C56324">
              <w:tc>
                <w:tcPr>
                  <w:tcW w:w="308" w:type="dxa"/>
                </w:tcPr>
                <w:p w14:paraId="726BCE09" w14:textId="77777777" w:rsidR="00716DAA" w:rsidRPr="0088115A" w:rsidRDefault="00716DAA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2CCC2C2D" w14:textId="77777777" w:rsidR="00716DAA" w:rsidRPr="0088115A" w:rsidRDefault="00716DAA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24" w:type="dxa"/>
                </w:tcPr>
                <w:p w14:paraId="2FC78C65" w14:textId="169A19BD" w:rsidR="00716DAA" w:rsidRPr="0088115A" w:rsidRDefault="00716DAA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14:paraId="1561D490" w14:textId="39FC8323" w:rsidR="00716DAA" w:rsidRPr="0088115A" w:rsidRDefault="00716DAA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652451EE" w14:textId="51D70567" w:rsidR="00716DAA" w:rsidRDefault="00716DAA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</w:tr>
            <w:tr w:rsidR="00716DAA" w14:paraId="2D6CC54B" w14:textId="77777777" w:rsidTr="00C56324">
              <w:tc>
                <w:tcPr>
                  <w:tcW w:w="308" w:type="dxa"/>
                </w:tcPr>
                <w:p w14:paraId="2908372D" w14:textId="77777777" w:rsidR="00716DAA" w:rsidRDefault="00716DAA" w:rsidP="003416DE"/>
              </w:tc>
              <w:tc>
                <w:tcPr>
                  <w:tcW w:w="308" w:type="dxa"/>
                </w:tcPr>
                <w:p w14:paraId="3B3970DF" w14:textId="77777777" w:rsidR="00716DAA" w:rsidRDefault="00716DAA" w:rsidP="003416DE"/>
              </w:tc>
              <w:tc>
                <w:tcPr>
                  <w:tcW w:w="324" w:type="dxa"/>
                </w:tcPr>
                <w:p w14:paraId="25ABE558" w14:textId="77777777" w:rsidR="00716DAA" w:rsidRDefault="00716DAA" w:rsidP="003416DE"/>
              </w:tc>
              <w:tc>
                <w:tcPr>
                  <w:tcW w:w="360" w:type="dxa"/>
                </w:tcPr>
                <w:p w14:paraId="4E8A1BA3" w14:textId="77777777" w:rsidR="00716DAA" w:rsidRDefault="00716DAA" w:rsidP="003416DE"/>
              </w:tc>
              <w:tc>
                <w:tcPr>
                  <w:tcW w:w="308" w:type="dxa"/>
                </w:tcPr>
                <w:p w14:paraId="23531EAC" w14:textId="77777777" w:rsidR="00716DAA" w:rsidRDefault="00716DAA" w:rsidP="003416DE"/>
              </w:tc>
            </w:tr>
          </w:tbl>
          <w:p w14:paraId="497CF10F" w14:textId="77777777" w:rsidR="00C522B8" w:rsidRDefault="00C522B8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</w:p>
        </w:tc>
      </w:tr>
      <w:tr w:rsidR="00867043" w:rsidRPr="00867043" w14:paraId="5B945EE8" w14:textId="77777777" w:rsidTr="00867043">
        <w:trPr>
          <w:trHeight w:val="1024"/>
        </w:trPr>
        <w:tc>
          <w:tcPr>
            <w:tcW w:w="932" w:type="dxa"/>
          </w:tcPr>
          <w:p w14:paraId="41070649" w14:textId="77777777" w:rsidR="00867043" w:rsidRPr="00867043" w:rsidRDefault="00867043" w:rsidP="003726A7">
            <w:r w:rsidRPr="00867043">
              <w:t>Review</w:t>
            </w:r>
          </w:p>
        </w:tc>
        <w:tc>
          <w:tcPr>
            <w:tcW w:w="1019" w:type="dxa"/>
          </w:tcPr>
          <w:p w14:paraId="4588E3D4" w14:textId="77777777" w:rsidR="00867043" w:rsidRPr="00867043" w:rsidRDefault="00867043" w:rsidP="003726A7"/>
          <w:p w14:paraId="2F991688" w14:textId="77777777" w:rsidR="00867043" w:rsidRPr="00867043" w:rsidRDefault="00867043" w:rsidP="003726A7"/>
        </w:tc>
        <w:tc>
          <w:tcPr>
            <w:tcW w:w="8080" w:type="dxa"/>
          </w:tcPr>
          <w:p w14:paraId="1F022312" w14:textId="77777777" w:rsidR="00867043" w:rsidRPr="00867043" w:rsidRDefault="00867043" w:rsidP="003726A7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14:paraId="30081DD7" w14:textId="77777777" w:rsidR="00867043" w:rsidRPr="00867043" w:rsidRDefault="00867043" w:rsidP="003726A7">
            <w:pPr>
              <w:rPr>
                <w:b/>
              </w:rPr>
            </w:pPr>
          </w:p>
          <w:p w14:paraId="426D92B4" w14:textId="6C11522B" w:rsidR="00867043" w:rsidRPr="00867043" w:rsidRDefault="0084422D" w:rsidP="003726A7">
            <w:pPr>
              <w:rPr>
                <w:b/>
              </w:rPr>
            </w:pPr>
            <w:r>
              <w:rPr>
                <w:b/>
              </w:rPr>
              <w:t>Quadratics</w:t>
            </w:r>
            <w:r w:rsidR="003416DE">
              <w:rPr>
                <w:b/>
              </w:rPr>
              <w:t xml:space="preserve"> review</w:t>
            </w:r>
          </w:p>
        </w:tc>
        <w:tc>
          <w:tcPr>
            <w:tcW w:w="3402" w:type="dxa"/>
          </w:tcPr>
          <w:p w14:paraId="7B3E9951" w14:textId="79849FD7" w:rsidR="003416DE" w:rsidRPr="00431FE7" w:rsidRDefault="00CA3860" w:rsidP="003416DE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orkbook </w:t>
            </w:r>
            <w:proofErr w:type="spellStart"/>
            <w:r w:rsidR="003416DE" w:rsidRPr="00431FE7">
              <w:rPr>
                <w:rFonts w:cs="Arial"/>
                <w:color w:val="000000"/>
              </w:rPr>
              <w:t>Pg</w:t>
            </w:r>
            <w:proofErr w:type="spellEnd"/>
            <w:r w:rsidR="003416DE" w:rsidRPr="00431FE7">
              <w:rPr>
                <w:rFonts w:cs="Arial"/>
                <w:color w:val="000000"/>
              </w:rPr>
              <w:t xml:space="preserve"> </w:t>
            </w:r>
            <w:r w:rsidR="00716DAA">
              <w:rPr>
                <w:rFonts w:cs="Arial"/>
                <w:color w:val="000000"/>
              </w:rPr>
              <w:t>73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24"/>
              <w:gridCol w:w="360"/>
              <w:gridCol w:w="308"/>
              <w:gridCol w:w="308"/>
            </w:tblGrid>
            <w:tr w:rsidR="00716DAA" w14:paraId="413CA819" w14:textId="69C3369D" w:rsidTr="00782014">
              <w:tc>
                <w:tcPr>
                  <w:tcW w:w="308" w:type="dxa"/>
                </w:tcPr>
                <w:p w14:paraId="2B8CB9C1" w14:textId="77777777" w:rsidR="00716DAA" w:rsidRPr="0088115A" w:rsidRDefault="00716DAA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50BEE85F" w14:textId="77777777" w:rsidR="00716DAA" w:rsidRPr="0088115A" w:rsidRDefault="00716DAA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24" w:type="dxa"/>
                </w:tcPr>
                <w:p w14:paraId="46E55463" w14:textId="77777777" w:rsidR="00716DAA" w:rsidRPr="0088115A" w:rsidRDefault="00716DAA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14:paraId="66E32591" w14:textId="77777777" w:rsidR="00716DAA" w:rsidRPr="0088115A" w:rsidRDefault="00716DAA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33251015" w14:textId="77777777" w:rsidR="00716DAA" w:rsidRDefault="00716DAA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08" w:type="dxa"/>
                </w:tcPr>
                <w:p w14:paraId="01130E3D" w14:textId="69677B01" w:rsidR="00716DAA" w:rsidRDefault="00716DAA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6</w:t>
                  </w:r>
                </w:p>
              </w:tc>
            </w:tr>
            <w:tr w:rsidR="00716DAA" w14:paraId="2634052A" w14:textId="5315EE89" w:rsidTr="00782014">
              <w:tc>
                <w:tcPr>
                  <w:tcW w:w="308" w:type="dxa"/>
                </w:tcPr>
                <w:p w14:paraId="4F09A3C5" w14:textId="77777777" w:rsidR="00716DAA" w:rsidRDefault="00716DAA" w:rsidP="003416DE"/>
              </w:tc>
              <w:tc>
                <w:tcPr>
                  <w:tcW w:w="308" w:type="dxa"/>
                </w:tcPr>
                <w:p w14:paraId="3FDC8A7E" w14:textId="77777777" w:rsidR="00716DAA" w:rsidRDefault="00716DAA" w:rsidP="003416DE"/>
              </w:tc>
              <w:tc>
                <w:tcPr>
                  <w:tcW w:w="324" w:type="dxa"/>
                </w:tcPr>
                <w:p w14:paraId="0AB9DA05" w14:textId="77777777" w:rsidR="00716DAA" w:rsidRDefault="00716DAA" w:rsidP="003416DE"/>
              </w:tc>
              <w:tc>
                <w:tcPr>
                  <w:tcW w:w="360" w:type="dxa"/>
                </w:tcPr>
                <w:p w14:paraId="16EDA7EB" w14:textId="77777777" w:rsidR="00716DAA" w:rsidRDefault="00716DAA" w:rsidP="003416DE"/>
              </w:tc>
              <w:tc>
                <w:tcPr>
                  <w:tcW w:w="308" w:type="dxa"/>
                </w:tcPr>
                <w:p w14:paraId="364F9B64" w14:textId="77777777" w:rsidR="00716DAA" w:rsidRDefault="00716DAA" w:rsidP="003416DE"/>
              </w:tc>
              <w:tc>
                <w:tcPr>
                  <w:tcW w:w="308" w:type="dxa"/>
                </w:tcPr>
                <w:p w14:paraId="0B6CD657" w14:textId="77777777" w:rsidR="00716DAA" w:rsidRDefault="00716DAA" w:rsidP="003416DE"/>
              </w:tc>
            </w:tr>
          </w:tbl>
          <w:p w14:paraId="50C88021" w14:textId="77777777" w:rsidR="00867043" w:rsidRDefault="00867043" w:rsidP="000B1A3C"/>
          <w:p w14:paraId="6AF070FE" w14:textId="3DC35D24" w:rsidR="003416DE" w:rsidRDefault="003416DE" w:rsidP="000B1A3C">
            <w:r>
              <w:t>Textbook p</w:t>
            </w:r>
            <w:r w:rsidR="00716DAA">
              <w:t>226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08"/>
              <w:gridCol w:w="308"/>
              <w:gridCol w:w="308"/>
              <w:gridCol w:w="308"/>
              <w:gridCol w:w="308"/>
              <w:gridCol w:w="308"/>
              <w:gridCol w:w="308"/>
              <w:gridCol w:w="399"/>
              <w:gridCol w:w="399"/>
            </w:tblGrid>
            <w:tr w:rsidR="003416DE" w14:paraId="2BCF4354" w14:textId="7D124342" w:rsidTr="003416DE">
              <w:tc>
                <w:tcPr>
                  <w:tcW w:w="308" w:type="dxa"/>
                </w:tcPr>
                <w:p w14:paraId="2750F5E2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08" w:type="dxa"/>
                </w:tcPr>
                <w:p w14:paraId="67F5B7E4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09" w:type="dxa"/>
                </w:tcPr>
                <w:p w14:paraId="589C8908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14" w:type="dxa"/>
                </w:tcPr>
                <w:p w14:paraId="0841E4A2" w14:textId="77777777" w:rsidR="003416DE" w:rsidRPr="0088115A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8" w:type="dxa"/>
                </w:tcPr>
                <w:p w14:paraId="62ECBD77" w14:textId="77777777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10" w:type="dxa"/>
                </w:tcPr>
                <w:p w14:paraId="2F2D7B4A" w14:textId="77777777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10" w:type="dxa"/>
                </w:tcPr>
                <w:p w14:paraId="7EDF7F6D" w14:textId="77777777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10" w:type="dxa"/>
                </w:tcPr>
                <w:p w14:paraId="5F28659E" w14:textId="77777777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233" w:type="dxa"/>
                </w:tcPr>
                <w:p w14:paraId="4128FEE6" w14:textId="29B2A03A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233" w:type="dxa"/>
                </w:tcPr>
                <w:p w14:paraId="75118DC7" w14:textId="1F7D19BC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233" w:type="dxa"/>
                </w:tcPr>
                <w:p w14:paraId="40AB455F" w14:textId="4A2C2F2A" w:rsidR="003416DE" w:rsidRDefault="003416DE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1</w:t>
                  </w:r>
                </w:p>
              </w:tc>
            </w:tr>
            <w:tr w:rsidR="003416DE" w14:paraId="0ABAD93B" w14:textId="059113E0" w:rsidTr="003416DE">
              <w:tc>
                <w:tcPr>
                  <w:tcW w:w="308" w:type="dxa"/>
                </w:tcPr>
                <w:p w14:paraId="4956BAB1" w14:textId="77777777" w:rsidR="003416DE" w:rsidRDefault="003416DE" w:rsidP="003416DE"/>
              </w:tc>
              <w:tc>
                <w:tcPr>
                  <w:tcW w:w="308" w:type="dxa"/>
                </w:tcPr>
                <w:p w14:paraId="1F44F597" w14:textId="77777777" w:rsidR="003416DE" w:rsidRDefault="003416DE" w:rsidP="003416DE"/>
              </w:tc>
              <w:tc>
                <w:tcPr>
                  <w:tcW w:w="309" w:type="dxa"/>
                </w:tcPr>
                <w:p w14:paraId="338E5ACD" w14:textId="77777777" w:rsidR="003416DE" w:rsidRDefault="003416DE" w:rsidP="003416DE"/>
              </w:tc>
              <w:tc>
                <w:tcPr>
                  <w:tcW w:w="314" w:type="dxa"/>
                </w:tcPr>
                <w:p w14:paraId="773E461B" w14:textId="77777777" w:rsidR="003416DE" w:rsidRDefault="003416DE" w:rsidP="003416DE"/>
              </w:tc>
              <w:tc>
                <w:tcPr>
                  <w:tcW w:w="308" w:type="dxa"/>
                </w:tcPr>
                <w:p w14:paraId="2B147FA2" w14:textId="77777777" w:rsidR="003416DE" w:rsidRDefault="003416DE" w:rsidP="003416DE"/>
              </w:tc>
              <w:tc>
                <w:tcPr>
                  <w:tcW w:w="310" w:type="dxa"/>
                </w:tcPr>
                <w:p w14:paraId="4C712D36" w14:textId="77777777" w:rsidR="003416DE" w:rsidRDefault="003416DE" w:rsidP="003416DE"/>
              </w:tc>
              <w:tc>
                <w:tcPr>
                  <w:tcW w:w="310" w:type="dxa"/>
                </w:tcPr>
                <w:p w14:paraId="2CE055C6" w14:textId="77777777" w:rsidR="003416DE" w:rsidRDefault="003416DE" w:rsidP="003416DE"/>
              </w:tc>
              <w:tc>
                <w:tcPr>
                  <w:tcW w:w="310" w:type="dxa"/>
                </w:tcPr>
                <w:p w14:paraId="354748A6" w14:textId="77777777" w:rsidR="003416DE" w:rsidRDefault="003416DE" w:rsidP="003416DE"/>
              </w:tc>
              <w:tc>
                <w:tcPr>
                  <w:tcW w:w="233" w:type="dxa"/>
                </w:tcPr>
                <w:p w14:paraId="710D6398" w14:textId="77777777" w:rsidR="003416DE" w:rsidRDefault="003416DE" w:rsidP="003416DE"/>
              </w:tc>
              <w:tc>
                <w:tcPr>
                  <w:tcW w:w="233" w:type="dxa"/>
                </w:tcPr>
                <w:p w14:paraId="687E5016" w14:textId="5CC79E36" w:rsidR="003416DE" w:rsidRDefault="003416DE" w:rsidP="003416DE"/>
              </w:tc>
              <w:tc>
                <w:tcPr>
                  <w:tcW w:w="233" w:type="dxa"/>
                </w:tcPr>
                <w:p w14:paraId="29B41AFE" w14:textId="3D791097" w:rsidR="003416DE" w:rsidRDefault="003416DE" w:rsidP="003416DE"/>
              </w:tc>
            </w:tr>
          </w:tbl>
          <w:p w14:paraId="07F3A0E2" w14:textId="77777777" w:rsidR="003416DE" w:rsidRDefault="003416DE" w:rsidP="000B1A3C"/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99"/>
            </w:tblGrid>
            <w:tr w:rsidR="00900607" w14:paraId="6CBB74D7" w14:textId="77777777" w:rsidTr="003416DE">
              <w:tc>
                <w:tcPr>
                  <w:tcW w:w="399" w:type="dxa"/>
                </w:tcPr>
                <w:p w14:paraId="286FB3AD" w14:textId="102C668A" w:rsidR="00900607" w:rsidRPr="0088115A" w:rsidRDefault="00900607" w:rsidP="003416DE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2</w:t>
                  </w:r>
                </w:p>
              </w:tc>
            </w:tr>
            <w:tr w:rsidR="00900607" w14:paraId="3BC503B7" w14:textId="77777777" w:rsidTr="003416DE">
              <w:tc>
                <w:tcPr>
                  <w:tcW w:w="399" w:type="dxa"/>
                </w:tcPr>
                <w:p w14:paraId="6E7E4740" w14:textId="77777777" w:rsidR="00900607" w:rsidRDefault="00900607" w:rsidP="003416DE"/>
              </w:tc>
            </w:tr>
          </w:tbl>
          <w:p w14:paraId="00A1D5D1" w14:textId="71EC0E75" w:rsidR="003416DE" w:rsidRPr="00867043" w:rsidRDefault="003416DE" w:rsidP="000B1A3C"/>
        </w:tc>
      </w:tr>
      <w:tr w:rsidR="00867043" w:rsidRPr="00867043" w14:paraId="129E32BF" w14:textId="77777777" w:rsidTr="00867043">
        <w:trPr>
          <w:trHeight w:val="530"/>
        </w:trPr>
        <w:tc>
          <w:tcPr>
            <w:tcW w:w="932" w:type="dxa"/>
          </w:tcPr>
          <w:p w14:paraId="6609DC06" w14:textId="77777777"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1019" w:type="dxa"/>
          </w:tcPr>
          <w:p w14:paraId="234AAD25" w14:textId="77777777" w:rsidR="00867043" w:rsidRPr="00867043" w:rsidRDefault="00867043" w:rsidP="000E2BB5">
            <w:pPr>
              <w:rPr>
                <w:b/>
              </w:rPr>
            </w:pPr>
          </w:p>
        </w:tc>
        <w:tc>
          <w:tcPr>
            <w:tcW w:w="8080" w:type="dxa"/>
          </w:tcPr>
          <w:p w14:paraId="02E12B8D" w14:textId="77777777"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3402" w:type="dxa"/>
          </w:tcPr>
          <w:p w14:paraId="1350822A" w14:textId="77777777" w:rsidR="00867043" w:rsidRPr="00867043" w:rsidRDefault="00867043" w:rsidP="000B1A3C"/>
        </w:tc>
      </w:tr>
    </w:tbl>
    <w:p w14:paraId="51A74587" w14:textId="77777777" w:rsidR="00992B1E" w:rsidRPr="00992B1E" w:rsidRDefault="00992B1E" w:rsidP="004B6473">
      <w:pPr>
        <w:rPr>
          <w:b/>
          <w:u w:val="single"/>
        </w:rPr>
      </w:pPr>
      <w:r w:rsidRPr="00992B1E">
        <w:rPr>
          <w:b/>
          <w:u w:val="single"/>
        </w:rPr>
        <w:t xml:space="preserve">Reflection: How did this unit go?  </w:t>
      </w:r>
    </w:p>
    <w:p w14:paraId="1923237D" w14:textId="77777777" w:rsidR="00992B1E" w:rsidRDefault="00992B1E" w:rsidP="004B6473">
      <w:r>
        <w:t>If you achieved your goals, what learning strategies and work habits did you use that worked well?  What might help you do even better next time?</w:t>
      </w:r>
    </w:p>
    <w:p w14:paraId="62CF7044" w14:textId="77777777" w:rsidR="005B6AC3" w:rsidRDefault="005B6AC3" w:rsidP="004B6473"/>
    <w:p w14:paraId="536C1E45" w14:textId="6DEE1CB0" w:rsidR="001862B3" w:rsidRPr="001862B3" w:rsidRDefault="00992B1E" w:rsidP="004B6473">
      <w:pPr>
        <w:rPr>
          <w:b/>
          <w:u w:val="single"/>
        </w:rPr>
      </w:pPr>
      <w:r>
        <w:t>If you failed to achieve you goals, what changes will you make during the next unit?</w:t>
      </w:r>
    </w:p>
    <w:sectPr w:rsidR="001862B3" w:rsidRPr="001862B3" w:rsidSect="003416DE">
      <w:pgSz w:w="15840" w:h="12240" w:orient="landscape"/>
      <w:pgMar w:top="36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 w15:restartNumberingAfterBreak="0">
    <w:nsid w:val="2A233DA0"/>
    <w:multiLevelType w:val="hybridMultilevel"/>
    <w:tmpl w:val="900E0BC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7663D6"/>
    <w:multiLevelType w:val="hybridMultilevel"/>
    <w:tmpl w:val="C6AAE7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733E"/>
    <w:rsid w:val="0002310B"/>
    <w:rsid w:val="00023962"/>
    <w:rsid w:val="000271E5"/>
    <w:rsid w:val="00030626"/>
    <w:rsid w:val="00033561"/>
    <w:rsid w:val="000345FF"/>
    <w:rsid w:val="00041743"/>
    <w:rsid w:val="00043969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32"/>
    <w:rsid w:val="0007470C"/>
    <w:rsid w:val="00081940"/>
    <w:rsid w:val="00081F21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1A3C"/>
    <w:rsid w:val="000B1FBF"/>
    <w:rsid w:val="000B5B5B"/>
    <w:rsid w:val="000B5EF7"/>
    <w:rsid w:val="000B6D95"/>
    <w:rsid w:val="000C1DFC"/>
    <w:rsid w:val="000C21FA"/>
    <w:rsid w:val="000C24E6"/>
    <w:rsid w:val="000C5410"/>
    <w:rsid w:val="000D016C"/>
    <w:rsid w:val="000D33B3"/>
    <w:rsid w:val="000D7249"/>
    <w:rsid w:val="000D75B8"/>
    <w:rsid w:val="000F083E"/>
    <w:rsid w:val="000F1154"/>
    <w:rsid w:val="0011673E"/>
    <w:rsid w:val="00126107"/>
    <w:rsid w:val="00126677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6FAD"/>
    <w:rsid w:val="00160565"/>
    <w:rsid w:val="00163023"/>
    <w:rsid w:val="00167AFD"/>
    <w:rsid w:val="00170A62"/>
    <w:rsid w:val="00173B1B"/>
    <w:rsid w:val="001746CA"/>
    <w:rsid w:val="00174B57"/>
    <w:rsid w:val="001752F1"/>
    <w:rsid w:val="00175C10"/>
    <w:rsid w:val="001779F8"/>
    <w:rsid w:val="00183DE4"/>
    <w:rsid w:val="00184D78"/>
    <w:rsid w:val="001862B3"/>
    <w:rsid w:val="001869FA"/>
    <w:rsid w:val="00190D07"/>
    <w:rsid w:val="001913E5"/>
    <w:rsid w:val="00195D1A"/>
    <w:rsid w:val="001A1B52"/>
    <w:rsid w:val="001A2DC6"/>
    <w:rsid w:val="001A46F2"/>
    <w:rsid w:val="001B2E61"/>
    <w:rsid w:val="001B6642"/>
    <w:rsid w:val="001B6E4A"/>
    <w:rsid w:val="001C15D0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E2880"/>
    <w:rsid w:val="001E35C5"/>
    <w:rsid w:val="001E3E9D"/>
    <w:rsid w:val="001E667B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7C85"/>
    <w:rsid w:val="002322E5"/>
    <w:rsid w:val="00232D7F"/>
    <w:rsid w:val="002335B5"/>
    <w:rsid w:val="00235D13"/>
    <w:rsid w:val="00236CB6"/>
    <w:rsid w:val="00244CAB"/>
    <w:rsid w:val="0024594B"/>
    <w:rsid w:val="00251CC7"/>
    <w:rsid w:val="00253A81"/>
    <w:rsid w:val="00255BDB"/>
    <w:rsid w:val="00256595"/>
    <w:rsid w:val="0026347C"/>
    <w:rsid w:val="00273516"/>
    <w:rsid w:val="00277A52"/>
    <w:rsid w:val="00277AF9"/>
    <w:rsid w:val="00295728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4833"/>
    <w:rsid w:val="002D5150"/>
    <w:rsid w:val="002E159A"/>
    <w:rsid w:val="002E4F82"/>
    <w:rsid w:val="002E51FD"/>
    <w:rsid w:val="002F6B27"/>
    <w:rsid w:val="00304A7F"/>
    <w:rsid w:val="0030501E"/>
    <w:rsid w:val="0031272F"/>
    <w:rsid w:val="00313E12"/>
    <w:rsid w:val="00315FD6"/>
    <w:rsid w:val="00317D3D"/>
    <w:rsid w:val="003234FA"/>
    <w:rsid w:val="003416DE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7E1D"/>
    <w:rsid w:val="003E33FE"/>
    <w:rsid w:val="003E76E7"/>
    <w:rsid w:val="003E7862"/>
    <w:rsid w:val="003F07F8"/>
    <w:rsid w:val="003F6077"/>
    <w:rsid w:val="00403508"/>
    <w:rsid w:val="00406C40"/>
    <w:rsid w:val="00407F0D"/>
    <w:rsid w:val="00410CB9"/>
    <w:rsid w:val="004177A3"/>
    <w:rsid w:val="00417FA8"/>
    <w:rsid w:val="004219DD"/>
    <w:rsid w:val="00431FE7"/>
    <w:rsid w:val="00432FA9"/>
    <w:rsid w:val="00433DE1"/>
    <w:rsid w:val="00442482"/>
    <w:rsid w:val="00445627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9006A"/>
    <w:rsid w:val="004A055C"/>
    <w:rsid w:val="004A0ECE"/>
    <w:rsid w:val="004A3520"/>
    <w:rsid w:val="004A50DB"/>
    <w:rsid w:val="004A5AF2"/>
    <w:rsid w:val="004A5D7D"/>
    <w:rsid w:val="004A62E8"/>
    <w:rsid w:val="004B1BB0"/>
    <w:rsid w:val="004B39E5"/>
    <w:rsid w:val="004B3C74"/>
    <w:rsid w:val="004B6473"/>
    <w:rsid w:val="004B68A4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5323"/>
    <w:rsid w:val="004E56E0"/>
    <w:rsid w:val="004E65CA"/>
    <w:rsid w:val="004F1CB9"/>
    <w:rsid w:val="004F3D4C"/>
    <w:rsid w:val="004F5DFB"/>
    <w:rsid w:val="00501966"/>
    <w:rsid w:val="0050517D"/>
    <w:rsid w:val="00510B27"/>
    <w:rsid w:val="0051286E"/>
    <w:rsid w:val="00512D0B"/>
    <w:rsid w:val="00512E7B"/>
    <w:rsid w:val="005137F3"/>
    <w:rsid w:val="00520CFF"/>
    <w:rsid w:val="00533CA5"/>
    <w:rsid w:val="0053638D"/>
    <w:rsid w:val="00536E85"/>
    <w:rsid w:val="00537695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03FD"/>
    <w:rsid w:val="00584AE8"/>
    <w:rsid w:val="00584BCE"/>
    <w:rsid w:val="00591D99"/>
    <w:rsid w:val="00593A4D"/>
    <w:rsid w:val="0059492C"/>
    <w:rsid w:val="005958FA"/>
    <w:rsid w:val="00596D0D"/>
    <w:rsid w:val="005A57B7"/>
    <w:rsid w:val="005B187C"/>
    <w:rsid w:val="005B310E"/>
    <w:rsid w:val="005B6AC3"/>
    <w:rsid w:val="005B761D"/>
    <w:rsid w:val="005D145C"/>
    <w:rsid w:val="005D6A42"/>
    <w:rsid w:val="005E31B2"/>
    <w:rsid w:val="005F5D54"/>
    <w:rsid w:val="00603800"/>
    <w:rsid w:val="0061275D"/>
    <w:rsid w:val="00615DD6"/>
    <w:rsid w:val="006164DD"/>
    <w:rsid w:val="006171DF"/>
    <w:rsid w:val="00624E3E"/>
    <w:rsid w:val="006250BB"/>
    <w:rsid w:val="0063196A"/>
    <w:rsid w:val="0063445E"/>
    <w:rsid w:val="0063532D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E3ABD"/>
    <w:rsid w:val="006F3AC5"/>
    <w:rsid w:val="006F4559"/>
    <w:rsid w:val="00701036"/>
    <w:rsid w:val="0070108A"/>
    <w:rsid w:val="0070322B"/>
    <w:rsid w:val="00705E07"/>
    <w:rsid w:val="007116CE"/>
    <w:rsid w:val="00711F8E"/>
    <w:rsid w:val="00716DAA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810BB"/>
    <w:rsid w:val="007830E3"/>
    <w:rsid w:val="0078588F"/>
    <w:rsid w:val="00793E13"/>
    <w:rsid w:val="007B4AA4"/>
    <w:rsid w:val="007B571C"/>
    <w:rsid w:val="007C4E2F"/>
    <w:rsid w:val="007C5B55"/>
    <w:rsid w:val="007D3F8E"/>
    <w:rsid w:val="007D6DA1"/>
    <w:rsid w:val="007E7726"/>
    <w:rsid w:val="007F00DB"/>
    <w:rsid w:val="007F2182"/>
    <w:rsid w:val="007F4252"/>
    <w:rsid w:val="007F4F57"/>
    <w:rsid w:val="008075DE"/>
    <w:rsid w:val="0081067C"/>
    <w:rsid w:val="00812E64"/>
    <w:rsid w:val="008241C3"/>
    <w:rsid w:val="008247F0"/>
    <w:rsid w:val="008308EC"/>
    <w:rsid w:val="0084422D"/>
    <w:rsid w:val="00854BDA"/>
    <w:rsid w:val="00861499"/>
    <w:rsid w:val="008652BF"/>
    <w:rsid w:val="00865A02"/>
    <w:rsid w:val="00867043"/>
    <w:rsid w:val="0087494D"/>
    <w:rsid w:val="00877C9B"/>
    <w:rsid w:val="008810FF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AB0"/>
    <w:rsid w:val="008D408F"/>
    <w:rsid w:val="008D5821"/>
    <w:rsid w:val="008D5834"/>
    <w:rsid w:val="008E0D45"/>
    <w:rsid w:val="008E141E"/>
    <w:rsid w:val="008F74A5"/>
    <w:rsid w:val="00900607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3A37"/>
    <w:rsid w:val="00966C04"/>
    <w:rsid w:val="00970B9F"/>
    <w:rsid w:val="00971017"/>
    <w:rsid w:val="0097155D"/>
    <w:rsid w:val="00973E59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245D"/>
    <w:rsid w:val="00A11711"/>
    <w:rsid w:val="00A1250E"/>
    <w:rsid w:val="00A158CC"/>
    <w:rsid w:val="00A15FCC"/>
    <w:rsid w:val="00A23562"/>
    <w:rsid w:val="00A33956"/>
    <w:rsid w:val="00A3626E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B7E"/>
    <w:rsid w:val="00AB6D64"/>
    <w:rsid w:val="00AC0137"/>
    <w:rsid w:val="00AC0A02"/>
    <w:rsid w:val="00AC4DEA"/>
    <w:rsid w:val="00AC5F79"/>
    <w:rsid w:val="00AD1EE6"/>
    <w:rsid w:val="00AD21A3"/>
    <w:rsid w:val="00AD3E8F"/>
    <w:rsid w:val="00AD43AF"/>
    <w:rsid w:val="00AD4621"/>
    <w:rsid w:val="00AE0686"/>
    <w:rsid w:val="00AF2634"/>
    <w:rsid w:val="00AF2875"/>
    <w:rsid w:val="00B002E0"/>
    <w:rsid w:val="00B00BD7"/>
    <w:rsid w:val="00B06261"/>
    <w:rsid w:val="00B15303"/>
    <w:rsid w:val="00B17D69"/>
    <w:rsid w:val="00B2059A"/>
    <w:rsid w:val="00B21058"/>
    <w:rsid w:val="00B21915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676"/>
    <w:rsid w:val="00B6318B"/>
    <w:rsid w:val="00B65046"/>
    <w:rsid w:val="00B67BC4"/>
    <w:rsid w:val="00B704D8"/>
    <w:rsid w:val="00B732A7"/>
    <w:rsid w:val="00B7531E"/>
    <w:rsid w:val="00B80DBF"/>
    <w:rsid w:val="00B81BA6"/>
    <w:rsid w:val="00B81EE3"/>
    <w:rsid w:val="00B828ED"/>
    <w:rsid w:val="00B84F84"/>
    <w:rsid w:val="00B9213E"/>
    <w:rsid w:val="00B93EFC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E65D9"/>
    <w:rsid w:val="00BF5524"/>
    <w:rsid w:val="00C03B51"/>
    <w:rsid w:val="00C05D5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22B8"/>
    <w:rsid w:val="00C53419"/>
    <w:rsid w:val="00C537F6"/>
    <w:rsid w:val="00C57BCC"/>
    <w:rsid w:val="00C63043"/>
    <w:rsid w:val="00C63FA3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AC4"/>
    <w:rsid w:val="00CA2DB8"/>
    <w:rsid w:val="00CA3605"/>
    <w:rsid w:val="00CA3860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E0547"/>
    <w:rsid w:val="00CE1664"/>
    <w:rsid w:val="00CE17B5"/>
    <w:rsid w:val="00CE6B2A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5A12"/>
    <w:rsid w:val="00D4291F"/>
    <w:rsid w:val="00D43447"/>
    <w:rsid w:val="00D4768F"/>
    <w:rsid w:val="00D47C77"/>
    <w:rsid w:val="00D51984"/>
    <w:rsid w:val="00D538F4"/>
    <w:rsid w:val="00D603EA"/>
    <w:rsid w:val="00D61F43"/>
    <w:rsid w:val="00D6286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B8D"/>
    <w:rsid w:val="00DB0F30"/>
    <w:rsid w:val="00DB1D68"/>
    <w:rsid w:val="00DB76B6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ACC"/>
    <w:rsid w:val="00E7210A"/>
    <w:rsid w:val="00E8580C"/>
    <w:rsid w:val="00E87985"/>
    <w:rsid w:val="00E90598"/>
    <w:rsid w:val="00E92D53"/>
    <w:rsid w:val="00EA1427"/>
    <w:rsid w:val="00EA4E17"/>
    <w:rsid w:val="00EA4E52"/>
    <w:rsid w:val="00EA5913"/>
    <w:rsid w:val="00EB2B3F"/>
    <w:rsid w:val="00EB2FBE"/>
    <w:rsid w:val="00EB3F19"/>
    <w:rsid w:val="00EC0FAC"/>
    <w:rsid w:val="00EC2319"/>
    <w:rsid w:val="00EC3A19"/>
    <w:rsid w:val="00EC3E54"/>
    <w:rsid w:val="00EC7BB2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3B91"/>
    <w:rsid w:val="00F13C22"/>
    <w:rsid w:val="00F25617"/>
    <w:rsid w:val="00F269D9"/>
    <w:rsid w:val="00F30469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8"/>
        <o:r id="V:Rule2" type="connector" idref="#_x0000_s1038"/>
      </o:rules>
    </o:shapelayout>
  </w:shapeDefaults>
  <w:decimalSymbol w:val="."/>
  <w:listSeparator w:val=","/>
  <w14:docId w14:val="2B7D90AD"/>
  <w15:docId w15:val="{82E5C5C7-2CA1-4D1D-A14A-F2F779E6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AEF506-7796-45B1-B6C9-A75C23794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Nenad Marovac</cp:lastModifiedBy>
  <cp:revision>7</cp:revision>
  <cp:lastPrinted>2017-09-14T15:04:00Z</cp:lastPrinted>
  <dcterms:created xsi:type="dcterms:W3CDTF">2019-02-08T00:20:00Z</dcterms:created>
  <dcterms:modified xsi:type="dcterms:W3CDTF">2019-02-22T14:09:00Z</dcterms:modified>
</cp:coreProperties>
</file>